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219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1908"/>
        <w:gridCol w:w="8280"/>
      </w:tblGrid>
      <w:tr w:rsidR="008031A7" w:rsidRPr="00D4795F" w:rsidTr="002F2ECB">
        <w:trPr>
          <w:trHeight w:val="1142"/>
        </w:trPr>
        <w:tc>
          <w:tcPr>
            <w:tcW w:w="1908" w:type="dxa"/>
            <w:shd w:val="clear" w:color="auto" w:fill="D6E3BC" w:themeFill="accent3" w:themeFillTint="66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26"/>
              <w:picture/>
            </w:sdtPr>
            <w:sdtEndPr/>
            <w:sdtContent>
              <w:p w:rsidR="008031A7" w:rsidRPr="00D4795F" w:rsidRDefault="008031A7" w:rsidP="008031A7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bidi="hi-IN"/>
                  </w:rPr>
                  <w:drawing>
                    <wp:inline distT="0" distB="0" distL="0" distR="0" wp14:anchorId="37258FB0" wp14:editId="37061879">
                      <wp:extent cx="939218" cy="942975"/>
                      <wp:effectExtent l="0" t="0" r="0" b="0"/>
                      <wp:docPr id="8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40455" cy="94421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031A7" w:rsidRPr="00D4795F" w:rsidRDefault="008031A7" w:rsidP="008031A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280" w:type="dxa"/>
            <w:shd w:val="clear" w:color="auto" w:fill="D6E3BC" w:themeFill="accent3" w:themeFillTint="66"/>
          </w:tcPr>
          <w:p w:rsidR="008031A7" w:rsidRPr="00D87DB4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  </w:t>
            </w:r>
          </w:p>
          <w:p w:rsidR="008031A7" w:rsidRPr="00D87DB4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D87DB4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Application/ Notification form for Amendments</w:t>
            </w:r>
          </w:p>
          <w:p w:rsidR="008031A7" w:rsidRPr="00A709B0" w:rsidRDefault="008031A7" w:rsidP="002F2ECB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</w:t>
            </w:r>
            <w:r w:rsidR="002F2ECB" w:rsidRPr="00A709B0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>
                    <w:default w:val="National Institute of Mental Health &amp; Neuro Sciences"/>
                  </w:textInput>
                </w:ffData>
              </w:fldChar>
            </w:r>
            <w:bookmarkStart w:id="0" w:name="Text466"/>
            <w:r w:rsidR="002F2ECB" w:rsidRPr="00A709B0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="002F2ECB" w:rsidRPr="00A709B0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r>
            <w:r w:rsidR="002F2ECB" w:rsidRPr="00A709B0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separate"/>
            </w:r>
            <w:r w:rsidR="002F2ECB" w:rsidRPr="00A709B0">
              <w:rPr>
                <w:rFonts w:asciiTheme="minorHAnsi" w:hAnsiTheme="minorHAnsi" w:cs="Gotham"/>
                <w:b/>
                <w:noProof/>
                <w:color w:val="365F91" w:themeColor="accent1" w:themeShade="BF"/>
                <w:sz w:val="36"/>
                <w:lang w:val="en-IN"/>
              </w:rPr>
              <w:t>National Institute of Mental Health &amp; Neuro Sciences</w:t>
            </w:r>
            <w:r w:rsidR="002F2ECB" w:rsidRPr="00A709B0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end"/>
            </w:r>
            <w:bookmarkEnd w:id="0"/>
          </w:p>
          <w:p w:rsidR="008031A7" w:rsidRPr="00D87DB4" w:rsidRDefault="008031A7" w:rsidP="008031A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</w:t>
            </w:r>
          </w:p>
          <w:p w:rsidR="008031A7" w:rsidRPr="00D4795F" w:rsidRDefault="008031A7" w:rsidP="008031A7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D87DB4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D87DB4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D87DB4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Pr="00D87DB4">
              <w:rPr>
                <w:rFonts w:asciiTheme="minorHAnsi" w:hAnsiTheme="minorHAnsi" w:cs="Gotham"/>
                <w:i/>
                <w:lang w:val="en-IN"/>
              </w:rPr>
            </w:r>
            <w:r w:rsidRPr="00D87DB4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D87DB4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78"/>
      </w:tblGrid>
      <w:tr w:rsidR="008031A7" w:rsidRPr="00D4795F" w:rsidTr="00A91948">
        <w:trPr>
          <w:trHeight w:val="1104"/>
        </w:trPr>
        <w:tc>
          <w:tcPr>
            <w:tcW w:w="9678" w:type="dxa"/>
            <w:shd w:val="clear" w:color="auto" w:fill="auto"/>
          </w:tcPr>
          <w:p w:rsidR="008031A7" w:rsidRPr="00D4795F" w:rsidRDefault="008031A7" w:rsidP="00A91948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8031A7" w:rsidRPr="00D4795F" w:rsidRDefault="008031A7" w:rsidP="00A91948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2661"/>
        <w:tblW w:w="9640" w:type="dxa"/>
        <w:tblLayout w:type="fixed"/>
        <w:tblLook w:val="04A0" w:firstRow="1" w:lastRow="0" w:firstColumn="1" w:lastColumn="0" w:noHBand="0" w:noVBand="1"/>
      </w:tblPr>
      <w:tblGrid>
        <w:gridCol w:w="392"/>
        <w:gridCol w:w="9248"/>
      </w:tblGrid>
      <w:tr w:rsidR="00152B24" w:rsidRPr="00D4795F" w:rsidTr="00152B24">
        <w:trPr>
          <w:trHeight w:val="695"/>
        </w:trPr>
        <w:tc>
          <w:tcPr>
            <w:tcW w:w="392" w:type="dxa"/>
          </w:tcPr>
          <w:p w:rsidR="00152B24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</w:p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 xml:space="preserve">1. 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/>
                <w:vanish/>
              </w:rPr>
            </w:pPr>
          </w:p>
          <w:p w:rsidR="00152B24" w:rsidRPr="00D4795F" w:rsidRDefault="00152B24" w:rsidP="00152B2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Calibri"/>
                <w:color w:val="000000"/>
                <w:lang w:val="en-IN" w:bidi="hi-IN"/>
              </w:rPr>
            </w:pPr>
            <w:r>
              <w:rPr>
                <w:rFonts w:asciiTheme="minorHAnsi" w:hAnsiTheme="minorHAnsi" w:cs="Calibri"/>
                <w:color w:val="000000"/>
                <w:lang w:val="en-IN" w:bidi="hi-IN"/>
              </w:rPr>
              <w:t>D</w:t>
            </w:r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ate of EC approval: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1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      Date of start of study:    </w:t>
            </w:r>
            <w:sdt>
              <w:sdtPr>
                <w:rPr>
                  <w:rFonts w:asciiTheme="minorHAnsi" w:hAnsiTheme="minorHAnsi" w:cs="Calibri"/>
                  <w:color w:val="000000"/>
                  <w:lang w:val="en-IN" w:bidi="hi-IN"/>
                </w:rPr>
                <w:id w:val="10035936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Calibri"/>
                <w:color w:val="000000"/>
                <w:lang w:val="en-IN" w:bidi="hi-IN"/>
              </w:rPr>
              <w:t xml:space="preserve">   </w:t>
            </w:r>
          </w:p>
        </w:tc>
      </w:tr>
      <w:tr w:rsidR="00152B24" w:rsidRPr="00D4795F" w:rsidTr="00152B24">
        <w:trPr>
          <w:trHeight w:val="2888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2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etails of amendment(s)</w:t>
            </w:r>
          </w:p>
          <w:tbl>
            <w:tblPr>
              <w:tblpPr w:leftFromText="180" w:rightFromText="180" w:vertAnchor="text" w:horzAnchor="margin" w:tblpX="-2294" w:tblpY="177"/>
              <w:tblOverlap w:val="never"/>
              <w:tblW w:w="898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46"/>
              <w:gridCol w:w="1874"/>
              <w:gridCol w:w="2506"/>
              <w:gridCol w:w="2088"/>
              <w:gridCol w:w="1670"/>
            </w:tblGrid>
            <w:tr w:rsidR="00152B24" w:rsidRPr="00D4795F" w:rsidTr="00A91948">
              <w:trPr>
                <w:trHeight w:val="545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proofErr w:type="spellStart"/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S.No</w:t>
                  </w:r>
                  <w:proofErr w:type="spellEnd"/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Existing Provision</w:t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Proposed Amendment</w:t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Reason</w:t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eastAsia="Arial" w:hAnsiTheme="minorHAnsi" w:cs="Calibri"/>
                      <w:lang w:val="en-IN"/>
                    </w:rPr>
                  </w:pPr>
                  <w:r w:rsidRPr="00D4795F">
                    <w:rPr>
                      <w:rFonts w:asciiTheme="minorHAnsi" w:eastAsia="Arial" w:hAnsiTheme="minorHAnsi" w:cs="Calibri"/>
                      <w:lang w:val="en-IN"/>
                    </w:rPr>
                    <w:t>Location in the protocol/ICD</w:t>
                  </w:r>
                  <w:r w:rsidRPr="00D4795F">
                    <w:rPr>
                      <w:rFonts w:asciiTheme="minorHAnsi" w:eastAsia="Arial" w:hAnsiTheme="minorHAnsi" w:cs="Calibri"/>
                      <w:i/>
                      <w:color w:val="FF0000"/>
                      <w:vertAlign w:val="superscript"/>
                      <w:lang w:val="en-IN"/>
                    </w:rPr>
                    <w:t>18</w:t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  <w:tr w:rsidR="00152B24" w:rsidRPr="00D4795F" w:rsidTr="00A91948">
              <w:trPr>
                <w:trHeight w:val="429"/>
              </w:trPr>
              <w:tc>
                <w:tcPr>
                  <w:tcW w:w="84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874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506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2088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  <w:tc>
                <w:tcPr>
                  <w:tcW w:w="1670" w:type="dxa"/>
                </w:tcPr>
                <w:p w:rsidR="00152B24" w:rsidRPr="00D4795F" w:rsidRDefault="00152B24" w:rsidP="00152B24">
                  <w:pPr>
                    <w:spacing w:after="0" w:line="240" w:lineRule="auto"/>
                    <w:rPr>
                      <w:rFonts w:asciiTheme="minorHAnsi" w:hAnsiTheme="minorHAnsi"/>
                    </w:rPr>
                  </w:pP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begin">
                      <w:ffData>
                        <w:name w:val="Text349"/>
                        <w:enabled/>
                        <w:calcOnExit w:val="0"/>
                        <w:textInput/>
                      </w:ffData>
                    </w:fldCha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instrText xml:space="preserve"> FORMTEXT </w:instrTex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separate"/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t> </w:t>
                  </w:r>
                  <w:r w:rsidRPr="00D4795F">
                    <w:rPr>
                      <w:rFonts w:asciiTheme="minorHAnsi" w:hAnsiTheme="minorHAnsi" w:cs="Calibri"/>
                      <w:noProof/>
                      <w:lang w:val="en-IN"/>
                    </w:rPr>
                    <w:fldChar w:fldCharType="end"/>
                  </w:r>
                </w:p>
              </w:tc>
            </w:tr>
          </w:tbl>
          <w:p w:rsidR="00152B24" w:rsidRPr="00D4795F" w:rsidRDefault="00152B24" w:rsidP="00152B24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</w:p>
        </w:tc>
      </w:tr>
      <w:tr w:rsidR="00152B24" w:rsidRPr="00D4795F" w:rsidTr="00152B24">
        <w:trPr>
          <w:trHeight w:val="789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3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mpact on  benefit-risk analysis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10.5pt;height:12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1" w:shapeid="_x0000_i1041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No </w:t>
            </w:r>
            <w:r w:rsidRPr="00D4795F">
              <w:rPr>
                <w:rFonts w:cs="Calibri"/>
              </w:rPr>
              <w:object w:dxaOrig="225" w:dyaOrig="225">
                <v:shape id="_x0000_i1043" type="#_x0000_t75" style="width:10.5pt;height:12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2" w:shapeid="_x0000_i1043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If yes, describe in brief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</w:p>
        </w:tc>
      </w:tr>
      <w:tr w:rsidR="00152B24" w:rsidRPr="00D4795F" w:rsidTr="009104E6">
        <w:trPr>
          <w:trHeight w:val="431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4.</w:t>
            </w:r>
          </w:p>
        </w:tc>
        <w:tc>
          <w:tcPr>
            <w:tcW w:w="9248" w:type="dxa"/>
          </w:tcPr>
          <w:p w:rsidR="00152B24" w:rsidRDefault="00152B24" w:rsidP="00152B24">
            <w:pPr>
              <w:spacing w:after="0" w:line="240" w:lineRule="auto"/>
              <w:rPr>
                <w:rFonts w:cs="Calibri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Is any re-consent necessary?                                                                                                Yes </w:t>
            </w:r>
            <w:r w:rsidRPr="00D4795F">
              <w:rPr>
                <w:rFonts w:cs="Calibri"/>
              </w:rPr>
              <w:object w:dxaOrig="225" w:dyaOrig="225">
                <v:shape id="_x0000_i1045" type="#_x0000_t75" style="width:10.5pt;height:12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3" w:shapeid="_x0000_i1045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47" type="#_x0000_t75" style="width:10.5pt;height:12pt" o:ole="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4" w:shapeid="_x0000_i1047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                                                                                                                                     If yes, have necessary changes been made in the informed consent?                          Yes </w:t>
            </w:r>
            <w:r w:rsidRPr="00D4795F">
              <w:rPr>
                <w:rFonts w:cs="Calibri"/>
              </w:rPr>
              <w:object w:dxaOrig="225" w:dyaOrig="225">
                <v:shape id="_x0000_i1049" type="#_x0000_t75" style="width:10.5pt;height:12pt" o:ole="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5" w:shapeid="_x0000_i1049"/>
              </w:objec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 No </w:t>
            </w:r>
            <w:r w:rsidRPr="00D4795F">
              <w:rPr>
                <w:rFonts w:cs="Calibri"/>
              </w:rPr>
              <w:object w:dxaOrig="225" w:dyaOrig="225">
                <v:shape id="_x0000_i1051" type="#_x0000_t75" style="width:10.5pt;height:12pt" o:ole="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6" w:shapeid="_x0000_i1051"/>
              </w:object>
            </w:r>
          </w:p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</w:tr>
      <w:tr w:rsidR="00152B24" w:rsidRPr="00D4795F" w:rsidTr="009104E6">
        <w:trPr>
          <w:trHeight w:val="964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5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>Type of review requested for amendment:</w:t>
            </w:r>
          </w:p>
          <w:p w:rsidR="00152B24" w:rsidRPr="00D4795F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Expedited review (No alteration in risk to participants)                                                                       </w:t>
            </w:r>
            <w:r w:rsidRPr="00D4795F">
              <w:rPr>
                <w:rFonts w:cs="Calibri"/>
              </w:rPr>
              <w:object w:dxaOrig="225" w:dyaOrig="225">
                <v:shape id="_x0000_i1053" type="#_x0000_t75" style="width:10.5pt;height:12pt" o:ole="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" w:shapeid="_x0000_i1053"/>
              </w:object>
            </w:r>
            <w:r w:rsidRPr="00D4795F">
              <w:rPr>
                <w:rFonts w:asciiTheme="minorHAnsi" w:hAnsiTheme="minorHAnsi" w:cs="Calibri"/>
              </w:rPr>
              <w:t xml:space="preserve">                                             </w:t>
            </w:r>
          </w:p>
          <w:p w:rsidR="00152B24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Full review by EC (There is an increased alteration in the risk to participants)                                </w:t>
            </w:r>
            <w:r w:rsidRPr="00D4795F">
              <w:rPr>
                <w:rFonts w:cs="Calibri"/>
              </w:rPr>
              <w:object w:dxaOrig="225" w:dyaOrig="225">
                <v:shape id="_x0000_i1055" type="#_x0000_t75" style="width:10.5pt;height:12pt" o:ole="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8" w:shapeid="_x0000_i1055"/>
              </w:object>
            </w:r>
            <w:r w:rsidRPr="00D4795F">
              <w:rPr>
                <w:rFonts w:asciiTheme="minorHAnsi" w:hAnsiTheme="minorHAnsi" w:cs="Calibri"/>
              </w:rPr>
              <w:t xml:space="preserve">   </w:t>
            </w:r>
          </w:p>
          <w:p w:rsidR="00152B24" w:rsidRPr="00D4795F" w:rsidRDefault="00152B24" w:rsidP="00152B24">
            <w:pPr>
              <w:spacing w:after="0" w:line="240" w:lineRule="auto"/>
              <w:contextualSpacing/>
              <w:rPr>
                <w:rFonts w:asciiTheme="minorHAnsi" w:hAnsiTheme="minorHAnsi" w:cs="Calibri"/>
              </w:rPr>
            </w:pPr>
            <w:r w:rsidRPr="00D4795F">
              <w:rPr>
                <w:rFonts w:asciiTheme="minorHAnsi" w:hAnsiTheme="minorHAnsi" w:cs="Calibri"/>
              </w:rPr>
              <w:t xml:space="preserve">                                                                                                                      </w:t>
            </w:r>
          </w:p>
        </w:tc>
      </w:tr>
      <w:tr w:rsidR="00152B24" w:rsidRPr="00D4795F" w:rsidTr="009104E6">
        <w:trPr>
          <w:trHeight w:val="411"/>
        </w:trPr>
        <w:tc>
          <w:tcPr>
            <w:tcW w:w="392" w:type="dxa"/>
          </w:tcPr>
          <w:p w:rsidR="00152B24" w:rsidRPr="00D4795F" w:rsidRDefault="00152B24" w:rsidP="00152B24">
            <w:pPr>
              <w:spacing w:after="0" w:line="236" w:lineRule="auto"/>
              <w:contextualSpacing/>
              <w:rPr>
                <w:rFonts w:asciiTheme="minorHAnsi" w:eastAsia="Arial" w:hAnsiTheme="minorHAnsi" w:cs="Calibri"/>
              </w:rPr>
            </w:pPr>
            <w:r>
              <w:rPr>
                <w:rFonts w:asciiTheme="minorHAnsi" w:eastAsia="Arial" w:hAnsiTheme="minorHAnsi" w:cs="Calibri"/>
              </w:rPr>
              <w:t>6.</w:t>
            </w:r>
          </w:p>
        </w:tc>
        <w:tc>
          <w:tcPr>
            <w:tcW w:w="9248" w:type="dxa"/>
          </w:tcPr>
          <w:p w:rsidR="00152B24" w:rsidRPr="00D4795F" w:rsidRDefault="00152B24" w:rsidP="00152B24">
            <w:pPr>
              <w:spacing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>Version number of a</w:t>
            </w:r>
            <w:bookmarkStart w:id="1" w:name="_GoBack"/>
            <w:bookmarkEnd w:id="1"/>
            <w:r w:rsidRPr="00D4795F">
              <w:rPr>
                <w:rFonts w:asciiTheme="minorHAnsi" w:hAnsiTheme="minorHAnsi" w:cs="Calibri"/>
                <w:color w:val="000000"/>
                <w:lang w:val="en-IN"/>
              </w:rPr>
              <w:t xml:space="preserve">mended Protocol/Investigator’s brochure/ICD: 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  <w:tr w:rsidR="00152B24" w:rsidRPr="00D4795F" w:rsidTr="00152B24">
        <w:trPr>
          <w:trHeight w:val="411"/>
        </w:trPr>
        <w:tc>
          <w:tcPr>
            <w:tcW w:w="9640" w:type="dxa"/>
            <w:gridSpan w:val="2"/>
          </w:tcPr>
          <w:p w:rsidR="00152B24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</w:t>
            </w:r>
          </w:p>
          <w:p w:rsidR="00152B24" w:rsidRPr="00D4795F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Signature of PI: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31594352"/>
                <w:showingPlcHdr/>
                <w:picture/>
              </w:sdtPr>
              <w:sdtEndPr/>
              <w:sdtContent>
                <w:r>
                  <w:rPr>
                    <w:rFonts w:asciiTheme="minorHAnsi" w:hAnsiTheme="minorHAnsi" w:cs="Times New Roman"/>
                    <w:noProof/>
                    <w:lang w:bidi="hi-IN"/>
                  </w:rPr>
                  <w:drawing>
                    <wp:inline distT="0" distB="0" distL="0" distR="0">
                      <wp:extent cx="746494" cy="746494"/>
                      <wp:effectExtent l="19050" t="0" r="0" b="0"/>
                      <wp:docPr id="23" name="Picture 16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6442" cy="74644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                                                     </w:t>
            </w:r>
            <w:sdt>
              <w:sdtPr>
                <w:rPr>
                  <w:rFonts w:asciiTheme="minorHAnsi" w:hAnsiTheme="minorHAnsi" w:cs="Times New Roman"/>
                  <w:lang w:val="en-IN"/>
                </w:rPr>
                <w:id w:val="10035937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</w:rPr>
                  <w:t>Click here to enter a date.</w:t>
                </w:r>
              </w:sdtContent>
            </w:sdt>
            <w:r w:rsidRPr="00D4795F">
              <w:rPr>
                <w:rFonts w:asciiTheme="minorHAnsi" w:hAnsiTheme="minorHAnsi" w:cs="Times New Roman"/>
                <w:lang w:val="en-IN"/>
              </w:rPr>
              <w:t xml:space="preserve">  </w:t>
            </w:r>
          </w:p>
          <w:p w:rsidR="00152B24" w:rsidRDefault="00152B24" w:rsidP="00152B24">
            <w:pPr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            </w:t>
            </w:r>
          </w:p>
          <w:p w:rsidR="00152B24" w:rsidRPr="00D4795F" w:rsidRDefault="00152B24" w:rsidP="00A91948">
            <w:pPr>
              <w:spacing w:before="240" w:after="0" w:line="240" w:lineRule="auto"/>
              <w:rPr>
                <w:rFonts w:asciiTheme="minorHAnsi" w:hAnsiTheme="minorHAnsi" w:cs="Calibri"/>
                <w:color w:val="000000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</w:tc>
      </w:tr>
    </w:tbl>
    <w:p w:rsidR="008031A7" w:rsidRPr="008031A7" w:rsidRDefault="008031A7" w:rsidP="008031A7">
      <w:pPr>
        <w:ind w:firstLine="720"/>
        <w:rPr>
          <w:sz w:val="16"/>
          <w:szCs w:val="16"/>
        </w:rPr>
      </w:pPr>
    </w:p>
    <w:tbl>
      <w:tblPr>
        <w:tblpPr w:leftFromText="180" w:rightFromText="180" w:vertAnchor="page" w:horzAnchor="margin" w:tblpXSpec="center" w:tblpY="270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78"/>
      </w:tblGrid>
      <w:tr w:rsidR="00AD23C2" w:rsidRPr="00D4795F" w:rsidTr="00AD23C2">
        <w:trPr>
          <w:trHeight w:val="1104"/>
        </w:trPr>
        <w:tc>
          <w:tcPr>
            <w:tcW w:w="9678" w:type="dxa"/>
            <w:shd w:val="clear" w:color="auto" w:fill="auto"/>
          </w:tcPr>
          <w:p w:rsidR="00AD23C2" w:rsidRPr="00D4795F" w:rsidRDefault="00AD23C2" w:rsidP="00AD23C2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AD23C2" w:rsidRPr="00D4795F" w:rsidRDefault="00AD23C2" w:rsidP="00AD23C2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46A99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AD23C2" w:rsidRDefault="00AD23C2" w:rsidP="00E3633E">
      <w:pPr>
        <w:spacing w:after="0"/>
      </w:pPr>
    </w:p>
    <w:p w:rsidR="00AD23C2" w:rsidRDefault="00AD23C2" w:rsidP="00E3633E">
      <w:pPr>
        <w:rPr>
          <w:rStyle w:val="A4"/>
          <w:rFonts w:asciiTheme="minorHAnsi" w:hAnsiTheme="minorHAnsi"/>
        </w:rPr>
      </w:pPr>
      <w:r w:rsidRPr="006D598A">
        <w:rPr>
          <w:rStyle w:val="A9"/>
          <w:rFonts w:asciiTheme="minorHAnsi" w:hAnsiTheme="minorHAnsi"/>
          <w:color w:val="FF0000"/>
          <w:sz w:val="16"/>
          <w:szCs w:val="16"/>
          <w:vertAlign w:val="superscript"/>
        </w:rPr>
        <w:t>18</w:t>
      </w:r>
      <w:r w:rsidRPr="006D598A">
        <w:rPr>
          <w:rStyle w:val="A4"/>
          <w:rFonts w:asciiTheme="minorHAnsi" w:hAnsiTheme="minorHAnsi"/>
          <w:sz w:val="16"/>
          <w:szCs w:val="16"/>
        </w:rPr>
        <w:t>Location implies page number in the ICD/protocol where the amendment is proposed</w:t>
      </w:r>
      <w:r w:rsidRPr="00D4795F">
        <w:rPr>
          <w:rStyle w:val="A4"/>
          <w:rFonts w:asciiTheme="minorHAnsi" w:hAnsiTheme="minorHAnsi"/>
        </w:rPr>
        <w:t>.</w:t>
      </w:r>
    </w:p>
    <w:sectPr w:rsidR="00AD23C2" w:rsidSect="006E4D3A">
      <w:footerReference w:type="default" r:id="rId27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1948" w:rsidRDefault="00A91948">
      <w:pPr>
        <w:spacing w:after="0" w:line="240" w:lineRule="auto"/>
      </w:pPr>
      <w:r>
        <w:separator/>
      </w:r>
    </w:p>
  </w:endnote>
  <w:endnote w:type="continuationSeparator" w:id="0">
    <w:p w:rsidR="00A91948" w:rsidRDefault="00A91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1948" w:rsidRDefault="00A91948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2F2ECB">
          <w:fldChar w:fldCharType="begin"/>
        </w:r>
        <w:r w:rsidR="002F2ECB">
          <w:instrText xml:space="preserve"> PAGE   \* MERGEFORMAT </w:instrText>
        </w:r>
        <w:r w:rsidR="002F2ECB">
          <w:fldChar w:fldCharType="separate"/>
        </w:r>
        <w:r w:rsidR="000033A6">
          <w:rPr>
            <w:noProof/>
          </w:rPr>
          <w:t>1</w:t>
        </w:r>
        <w:r w:rsidR="002F2ECB">
          <w:rPr>
            <w:noProof/>
          </w:rPr>
          <w:fldChar w:fldCharType="end"/>
        </w:r>
      </w:sdtContent>
    </w:sdt>
  </w:p>
  <w:p w:rsidR="00A91948" w:rsidRDefault="00A919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1948" w:rsidRDefault="00A91948">
      <w:pPr>
        <w:spacing w:after="0" w:line="240" w:lineRule="auto"/>
      </w:pPr>
    </w:p>
  </w:footnote>
  <w:footnote w:type="continuationSeparator" w:id="0">
    <w:p w:rsidR="00A91948" w:rsidRDefault="00A91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5473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3A6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6C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B24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6A99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BD8"/>
    <w:rsid w:val="002F0E32"/>
    <w:rsid w:val="002F29F5"/>
    <w:rsid w:val="002F2ECB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05C1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31A7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04E6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9B0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1948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969B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5F34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540E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image" Target="media/image6.wmf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control" Target="activeX/activeX6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control" Target="activeX/activeX4.xml"/><Relationship Id="rId25" Type="http://schemas.openxmlformats.org/officeDocument/2006/relationships/control" Target="activeX/activeX8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image" Target="media/image9.wmf"/><Relationship Id="rId5" Type="http://schemas.openxmlformats.org/officeDocument/2006/relationships/settings" Target="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7.xml"/><Relationship Id="rId28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control" Target="activeX/activeX5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8E5662-E1EE-4A77-B9E5-6AD2BD08E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1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28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mrd</cp:lastModifiedBy>
  <cp:revision>688</cp:revision>
  <cp:lastPrinted>2020-11-05T05:21:00Z</cp:lastPrinted>
  <dcterms:created xsi:type="dcterms:W3CDTF">2018-11-28T06:52:00Z</dcterms:created>
  <dcterms:modified xsi:type="dcterms:W3CDTF">2020-11-05T05:21:00Z</dcterms:modified>
</cp:coreProperties>
</file>